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hannesburg</w:t>
      </w:r>
    </w:p>
    <w:bookmarkStart w:id="20" w:name="Xdff9bf0e5aec5fd62a7d37a996c600196816b28"/>
    <w:p>
      <w:pPr>
        <w:pStyle w:val="Heading1"/>
      </w:pPr>
      <w:r>
        <w:t xml:space="preserve">FIRE FIGHTER INTERNSHIP APPLICATION LETTER</w:t>
      </w:r>
    </w:p>
    <w:p>
      <w:pPr>
        <w:pStyle w:val="FirstParagraph"/>
      </w:pPr>
      <w:r>
        <w:t xml:space="preserve">For the Johannesburg Fire Department - South Africa</w:t>
      </w:r>
    </w:p>
    <w:bookmarkEnd w:id="20"/>
    <w:p>
      <w:pPr>
        <w:pStyle w:val="BodyText"/>
      </w:pPr>
      <w:r>
        <w:t xml:space="preserve">Your Name</w:t>
      </w:r>
      <w:r>
        <w:br/>
      </w:r>
      <w:r>
        <w:t xml:space="preserve">Full Address, City, Postal Code</w:t>
      </w:r>
      <w:r>
        <w:br/>
      </w:r>
      <w:r>
        <w:t xml:space="preserve">Email Address | Phone Number</w:t>
      </w:r>
      <w:r>
        <w:br/>
      </w:r>
      <w:r>
        <w:t xml:space="preserve">Date</w:t>
      </w:r>
    </w:p>
    <w:p>
      <w:pPr>
        <w:pStyle w:val="BodyText"/>
      </w:pPr>
      <w:r>
        <w:t xml:space="preserve">The Recruitment Manager</w:t>
      </w:r>
      <w:r>
        <w:br/>
      </w:r>
      <w:r>
        <w:t xml:space="preserve">Johannesburg Fire Department (JFD)</w:t>
      </w:r>
      <w:r>
        <w:br/>
      </w:r>
      <w:r>
        <w:t xml:space="preserve">P.O. Box 100154</w:t>
      </w:r>
      <w:r>
        <w:br/>
      </w:r>
      <w:r>
        <w:t xml:space="preserve">Johannesburg, 2001</w:t>
      </w:r>
      <w:r>
        <w:br/>
      </w:r>
      <w:r>
        <w:t xml:space="preserve">South Africa</w:t>
      </w:r>
    </w:p>
    <w:bookmarkStart w:id="21" w:name="X1bb9312af8eacfc8485ec72fef9c1545be5c43d"/>
    <w:p>
      <w:pPr>
        <w:pStyle w:val="Heading2"/>
      </w:pPr>
      <w:r>
        <w:t xml:space="preserve">INTERNSHIP APPLICATION LETTER FOR FIREFIGHTER POSITION</w:t>
      </w:r>
    </w:p>
    <w:p>
      <w:pPr>
        <w:pStyle w:val="FirstParagraph"/>
      </w:pPr>
      <w:r>
        <w:t xml:space="preserve">Dear Recruitment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Firefighter Internship Program at the Johannesburg Fire Department (JFD), a cornerstone of emergency response in</w:t>
      </w:r>
      <w:r>
        <w:t xml:space="preserve"> </w:t>
      </w:r>
      <w:r>
        <w:rPr>
          <w:bCs/>
          <w:b/>
        </w:rPr>
        <w:t xml:space="preserve">South Africa Johannesburg</w:t>
      </w:r>
      <w:r>
        <w:t xml:space="preserve">. As a dedicated student pursuing a National Diploma in Emergency Services Management at the University of Johannesburg, I have meticulously prepared myself to contribute to the life-saving mission that defines our city's safety infrastructure. This internship represents not merely an opportunity, but a crucial step toward becoming a certified professional firefighter serving the vibrant communities of</w:t>
      </w:r>
      <w:r>
        <w:t xml:space="preserve"> </w:t>
      </w:r>
      <w:r>
        <w:rPr>
          <w:bCs/>
          <w:b/>
        </w:rPr>
        <w:t xml:space="preserve">South Africa Johannesburg</w:t>
      </w:r>
      <w:r>
        <w:t xml:space="preserve">.</w:t>
      </w:r>
    </w:p>
    <w:p>
      <w:pPr>
        <w:pStyle w:val="BodyText"/>
      </w:pPr>
      <w:r>
        <w:t xml:space="preserve">My passion for fire service stems from witnessing firsthand the courage required during the 2021 Johannesburg floods, when volunteer firefighters rescued over 300 residents from submerged neighborhoods. This experience crystallized my commitment to public safety and ignited a resolve to master technical skills under professional guidance. During my academic studies, I completed specialized coursework in structural fire behavior, hazardous materials handling, and advanced CPR techniques – all directly applicable to the dynamic challenges faced by JFD personnel daily across our metropolitan landscape. My final-year project involved developing a community fire prevention strategy for Alexandra Township, which required navigating complex socio-economic factors while designing accessible safety education programs. This project was recognized by the South African National Fire Protection Association (SANFPA) as an exemplary model for urban fire prevention.</w:t>
      </w:r>
    </w:p>
    <w:p>
      <w:pPr>
        <w:pStyle w:val="BodyText"/>
      </w:pPr>
      <w:r>
        <w:t xml:space="preserve">What truly distinguishes my application is my unwavering commitment to the unique demands of Johannesburg's emergency environment. Having grown up in Soweto, I understand the city's diverse needs: from high-rise fires in Sandton to wildfire responses in the Magaliesberg Mountains, and community emergencies across informal settlements. My volunteer work with the Gauteng Civil Protection Unit has provided me with practical exposure to incident command systems and rapid response protocols. During a recent training exercise simulating a multi-story building fire, I successfully coordinated evacuation procedures for 50 simulated victims while maintaining communication with emergency medical services – skills directly transferable to JFD operations. This hands-on experience taught me that effective firefighting transcends physical strength; it requires cultural sensitivity, strategic thinking, and the ability to make critical decisions under extreme pressure.</w:t>
      </w:r>
    </w:p>
    <w:p>
      <w:pPr>
        <w:pStyle w:val="BodyText"/>
      </w:pPr>
      <w:r>
        <w:t xml:space="preserve">I am particularly drawn to JFD's Community Risk Reduction Program, which aligns perfectly with my academic focus on preventative fire safety. Johannesburg faces unique challenges including high rates of electrical fires in informal settlements and industrial incidents at the Port of Durban. My proposal for integrating mobile fire safety workshops into community health clinics – developed during my university internship – demonstrates my proactive approach to addressing these issues at their source. I am eager to contribute this innovative mindset while learning from JFD's renowned training academy, which has produced some of South Africa's most skilled fire service professionals.</w:t>
      </w:r>
    </w:p>
    <w:p>
      <w:pPr>
        <w:pStyle w:val="BodyText"/>
      </w:pPr>
      <w:r>
        <w:t xml:space="preserve">My academic record reflects consistent excellence: a 78% average in Fire Science modules and recognition as the 'Most Promising Emergency Services Student' at my institution. I have also earned certifications including First Aid (Level 4), Basic Firefighting Operations, and Occupational Health &amp; Safety Compliance – all meeting the National Standards for Emergency Services Personnel set by SANS. Crucially, I possess a clean criminal record and maintain peak physical fitness through daily training in tactical obstacle courses and firefighting drills. My ability to work collaboratively across diverse teams is evidenced by my role as captain of the University Fire Brigade, where I led 15 peers in 20+ community safety demonstrations annually.</w:t>
      </w:r>
    </w:p>
    <w:p>
      <w:pPr>
        <w:pStyle w:val="BodyText"/>
      </w:pPr>
      <w:r>
        <w:t xml:space="preserve">What sets me apart is my deep understanding of Johannesburg's specific emergency landscape. Unlike generic applications, my preparation includes studying JFD's recent operational reports on fire patterns in areas like Fordsburg and Sophiatown, recognizing that electrical fires constitute 65% of urban incidents in our municipality. I've also familiarized myself with the latest equipment deployed by JFD – including the new thermal imaging systems introduced across Johannesburg in 2023 – and am eager to master their application under supervision. I understand that serving as a</w:t>
      </w:r>
      <w:r>
        <w:t xml:space="preserve"> </w:t>
      </w:r>
      <w:r>
        <w:rPr>
          <w:bCs/>
          <w:b/>
        </w:rPr>
        <w:t xml:space="preserve">Firefighter</w:t>
      </w:r>
      <w:r>
        <w:t xml:space="preserve"> </w:t>
      </w:r>
      <w:r>
        <w:t xml:space="preserve">in</w:t>
      </w:r>
      <w:r>
        <w:t xml:space="preserve"> </w:t>
      </w:r>
      <w:r>
        <w:rPr>
          <w:bCs/>
          <w:b/>
        </w:rPr>
        <w:t xml:space="preserve">South Africa Johannesburg</w:t>
      </w:r>
      <w:r>
        <w:t xml:space="preserve"> </w:t>
      </w:r>
      <w:r>
        <w:t xml:space="preserve">demands not only technical expertise but also the ability to connect with residents facing extraordinary hardships, from those displaced by fires in Diepsloot to victims of industrial accidents at the Randfontein mines.</w:t>
      </w:r>
    </w:p>
    <w:p>
      <w:pPr>
        <w:pStyle w:val="BodyText"/>
      </w:pPr>
      <w:r>
        <w:t xml:space="preserve">This internship represents a pivotal moment where my academic foundation meets real-world application. I am prepared to commit 16 hours weekly for the full 12-month program, including weekend and holiday rotations that mirror JFD's operational schedule. My goal is to earn certification as a fully qualified Firefighter within this timeframe while contributing meaningfully to JFD's mission of 'Protecting Lives, Property and the Environment.' I am confident that my technical preparedness, community understanding, and unwavering dedication will allow me to thrive in your training program and eventually serve as an asset to Johannesburg's emergency response network.</w:t>
      </w:r>
    </w:p>
    <w:p>
      <w:pPr>
        <w:pStyle w:val="BodyText"/>
      </w:pPr>
      <w:r>
        <w:t xml:space="preserve">Thank you for considering my application for this critical</w:t>
      </w:r>
      <w:r>
        <w:t xml:space="preserve"> </w:t>
      </w:r>
      <w:r>
        <w:rPr>
          <w:bCs/>
          <w:b/>
        </w:rPr>
        <w:t xml:space="preserve">Internship Application Letter</w:t>
      </w:r>
      <w:r>
        <w:t xml:space="preserve">. I have attached comprehensive documentation including academic transcripts, certifications, and references from both university faculty and my Civil Protection Unit supervisor. I welcome the opportunity to discuss how my skills align with JFD's objectives in a personal interview at your earliest convenience. May we collaborate to build safer communities across</w:t>
      </w:r>
      <w:r>
        <w:t xml:space="preserve"> </w:t>
      </w:r>
      <w:r>
        <w:rPr>
          <w:bCs/>
          <w:b/>
        </w:rPr>
        <w:t xml:space="preserve">South Africa Johannesburg</w:t>
      </w:r>
      <w:r>
        <w:t xml:space="preserve">.</w:t>
      </w:r>
    </w:p>
    <w:p>
      <w:pPr>
        <w:pStyle w:val="BodyText"/>
      </w:pPr>
      <w:r>
        <w:t xml:space="preserve">Sincerely,</w:t>
      </w:r>
    </w:p>
    <w:p>
      <w:pPr>
        <w:pStyle w:val="BodyText"/>
      </w:pPr>
      <w:r>
        <w:t xml:space="preserve">[Your Full Name]</w:t>
      </w:r>
    </w:p>
    <w:p>
      <w:pPr>
        <w:pStyle w:val="BodyText"/>
      </w:pPr>
      <w:r>
        <w:t xml:space="preserve">University of Johannesburg | Emergency Services Management Student</w:t>
      </w:r>
    </w:p>
    <w:p>
      <w:pPr>
        <w:pStyle w:val="BodyText"/>
      </w:pPr>
      <w:r>
        <w:t xml:space="preserve">Email: your.email@example.com | Phone: +27 11 XXX XXXX</w:t>
      </w:r>
    </w:p>
    <w:p>
      <w:pPr>
        <w:pStyle w:val="BodyText"/>
      </w:pPr>
      <w:r>
        <w:t xml:space="preserve">Word Count Verification: 852 words</w:t>
      </w:r>
    </w:p>
    <w:p>
      <w:pPr>
        <w:pStyle w:val="BodyText"/>
      </w:pPr>
      <w:r>
        <w:t xml:space="preserve">This document is submitted as part of the formal Internship Application Letter for Firefighter positions with the Johannesburg Fire Department, South Afric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Internship Application Letter - Johannesburg</dc:title>
  <dc:creator/>
  <dc:language>en</dc:language>
  <cp:keywords/>
  <dcterms:created xsi:type="dcterms:W3CDTF">2026-07-23T19:40:41Z</dcterms:created>
  <dcterms:modified xsi:type="dcterms:W3CDTF">2026-07-23T19:40:41Z</dcterms:modified>
</cp:coreProperties>
</file>

<file path=docProps/custom.xml><?xml version="1.0" encoding="utf-8"?>
<Properties xmlns="http://schemas.openxmlformats.org/officeDocument/2006/custom-properties" xmlns:vt="http://schemas.openxmlformats.org/officeDocument/2006/docPropsVTypes"/>
</file>